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0471F9" w14:textId="4ED01F8D" w:rsidR="00B01099" w:rsidRPr="00B01099" w:rsidRDefault="00B01099" w:rsidP="00B01099">
      <w:r>
        <w:rPr>
          <w:rFonts w:ascii="Times New Roman" w:hAnsi="Times New Roman" w:cs="Times New Roman"/>
          <w:sz w:val="24"/>
          <w:szCs w:val="24"/>
        </w:rPr>
        <w:t>Graham Kitchenka</w:t>
      </w:r>
    </w:p>
    <w:p w14:paraId="64D174D2" w14:textId="2F14F432" w:rsidR="00B01099" w:rsidRDefault="00B01099" w:rsidP="00B0109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rk Baldwin</w:t>
      </w:r>
    </w:p>
    <w:p w14:paraId="51E900CC" w14:textId="6CCFE883" w:rsidR="00B01099" w:rsidRDefault="00B01099" w:rsidP="00B0109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ebruary </w:t>
      </w:r>
      <w:r w:rsidR="002C76AC">
        <w:rPr>
          <w:rFonts w:ascii="Times New Roman" w:hAnsi="Times New Roman" w:cs="Times New Roman"/>
          <w:sz w:val="24"/>
          <w:szCs w:val="24"/>
        </w:rPr>
        <w:t>21</w:t>
      </w:r>
      <w:r>
        <w:rPr>
          <w:rFonts w:ascii="Times New Roman" w:hAnsi="Times New Roman" w:cs="Times New Roman"/>
          <w:sz w:val="24"/>
          <w:szCs w:val="24"/>
        </w:rPr>
        <w:t>, 2018</w:t>
      </w:r>
    </w:p>
    <w:p w14:paraId="411013B3" w14:textId="5790D23F" w:rsidR="00B01099" w:rsidRDefault="00B01099" w:rsidP="00B0109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CI-447</w:t>
      </w:r>
    </w:p>
    <w:p w14:paraId="69DE92A0" w14:textId="1AABF8DE" w:rsidR="00B01099" w:rsidRDefault="00B01099" w:rsidP="00B01099">
      <w:pPr>
        <w:rPr>
          <w:rFonts w:ascii="Times New Roman" w:hAnsi="Times New Roman" w:cs="Times New Roman"/>
          <w:sz w:val="24"/>
          <w:szCs w:val="24"/>
        </w:rPr>
      </w:pPr>
    </w:p>
    <w:p w14:paraId="3136B0D5" w14:textId="3984FB68" w:rsidR="00B01099" w:rsidRDefault="00B01099" w:rsidP="00B01099">
      <w:pPr>
        <w:pStyle w:val="Title"/>
        <w:jc w:val="center"/>
      </w:pPr>
    </w:p>
    <w:p w14:paraId="3DAD982D" w14:textId="47B3D68E" w:rsidR="00B01099" w:rsidRDefault="00B01099" w:rsidP="00B01099">
      <w:pPr>
        <w:rPr>
          <w:lang w:eastAsia="en-US"/>
        </w:rPr>
      </w:pPr>
    </w:p>
    <w:p w14:paraId="593AE81E" w14:textId="43E79B45" w:rsidR="00B01099" w:rsidRDefault="00B01099" w:rsidP="00B01099">
      <w:pPr>
        <w:rPr>
          <w:lang w:eastAsia="en-US"/>
        </w:rPr>
      </w:pPr>
    </w:p>
    <w:p w14:paraId="273C6DC6" w14:textId="544C1840" w:rsidR="00B01099" w:rsidRDefault="00B01099" w:rsidP="00B01099">
      <w:pPr>
        <w:rPr>
          <w:lang w:eastAsia="en-US"/>
        </w:rPr>
      </w:pPr>
    </w:p>
    <w:p w14:paraId="064B287E" w14:textId="77777777" w:rsidR="00B01099" w:rsidRPr="00B01099" w:rsidRDefault="00B01099" w:rsidP="00B01099">
      <w:pPr>
        <w:rPr>
          <w:lang w:eastAsia="en-US"/>
        </w:rPr>
      </w:pPr>
    </w:p>
    <w:p w14:paraId="709FB7BB" w14:textId="77777777" w:rsidR="00B01099" w:rsidRDefault="00B01099" w:rsidP="00B01099">
      <w:pPr>
        <w:pStyle w:val="Title"/>
        <w:jc w:val="center"/>
      </w:pPr>
    </w:p>
    <w:p w14:paraId="52770FF9" w14:textId="1A2AA244" w:rsidR="00B01099" w:rsidRDefault="00B01099" w:rsidP="00B01099">
      <w:pPr>
        <w:pStyle w:val="Title"/>
        <w:jc w:val="center"/>
      </w:pPr>
      <w:r>
        <w:t>Space Wars Documentation</w:t>
      </w:r>
    </w:p>
    <w:p w14:paraId="35A0A18B" w14:textId="18A481B0" w:rsidR="00B01099" w:rsidRDefault="00B01099" w:rsidP="00B01099">
      <w:pPr>
        <w:pStyle w:val="Subtitle"/>
        <w:jc w:val="center"/>
      </w:pPr>
      <w:r>
        <w:t xml:space="preserve">Assignment 3, Phase </w:t>
      </w:r>
      <w:r w:rsidR="00DA1FB3">
        <w:t>2</w:t>
      </w:r>
    </w:p>
    <w:p w14:paraId="28FF519A" w14:textId="3A588781" w:rsidR="00B01099" w:rsidRDefault="00B01099" w:rsidP="00B01099">
      <w:pPr>
        <w:pStyle w:val="Title"/>
        <w:jc w:val="center"/>
      </w:pPr>
    </w:p>
    <w:p w14:paraId="71534264" w14:textId="2226F110" w:rsidR="00B01099" w:rsidRDefault="00B01099" w:rsidP="00B01099">
      <w:pPr>
        <w:rPr>
          <w:lang w:eastAsia="en-US"/>
        </w:rPr>
      </w:pPr>
    </w:p>
    <w:p w14:paraId="4AFABAAB" w14:textId="0FD81362" w:rsidR="00B01099" w:rsidRDefault="00B01099" w:rsidP="00B01099">
      <w:pPr>
        <w:rPr>
          <w:lang w:eastAsia="en-US"/>
        </w:rPr>
      </w:pPr>
    </w:p>
    <w:p w14:paraId="6F6C413C" w14:textId="270F8233" w:rsidR="00B01099" w:rsidRDefault="00B01099" w:rsidP="00B01099">
      <w:pPr>
        <w:rPr>
          <w:lang w:eastAsia="en-US"/>
        </w:rPr>
      </w:pPr>
    </w:p>
    <w:p w14:paraId="1902AB7B" w14:textId="16795611" w:rsidR="00B01099" w:rsidRDefault="00B01099" w:rsidP="00B01099">
      <w:pPr>
        <w:rPr>
          <w:lang w:eastAsia="en-US"/>
        </w:rPr>
      </w:pPr>
    </w:p>
    <w:p w14:paraId="47E78F7C" w14:textId="19786290" w:rsidR="00B01099" w:rsidRDefault="00B01099" w:rsidP="00B01099">
      <w:pPr>
        <w:rPr>
          <w:lang w:eastAsia="en-US"/>
        </w:rPr>
      </w:pPr>
    </w:p>
    <w:p w14:paraId="3A69F1F9" w14:textId="0D74B820" w:rsidR="00B01099" w:rsidRDefault="00B01099" w:rsidP="00B01099">
      <w:pPr>
        <w:rPr>
          <w:lang w:eastAsia="en-US"/>
        </w:rPr>
      </w:pPr>
    </w:p>
    <w:p w14:paraId="51C84EDC" w14:textId="0C862059" w:rsidR="00B01099" w:rsidRDefault="00B01099" w:rsidP="00B01099">
      <w:pPr>
        <w:rPr>
          <w:lang w:eastAsia="en-US"/>
        </w:rPr>
      </w:pPr>
    </w:p>
    <w:p w14:paraId="1093A251" w14:textId="0AC6C8CF" w:rsidR="00B01099" w:rsidRDefault="00B01099" w:rsidP="00B01099">
      <w:pPr>
        <w:rPr>
          <w:lang w:eastAsia="en-US"/>
        </w:rPr>
      </w:pPr>
    </w:p>
    <w:p w14:paraId="07125657" w14:textId="6586F05D" w:rsidR="00B01099" w:rsidRDefault="00B01099" w:rsidP="00B01099">
      <w:pPr>
        <w:rPr>
          <w:lang w:eastAsia="en-US"/>
        </w:rPr>
      </w:pPr>
    </w:p>
    <w:p w14:paraId="04C018CC" w14:textId="58840AFF" w:rsidR="00B01099" w:rsidRDefault="00B01099" w:rsidP="00B01099">
      <w:pPr>
        <w:rPr>
          <w:lang w:eastAsia="en-US"/>
        </w:rPr>
      </w:pPr>
    </w:p>
    <w:p w14:paraId="5CA6BE03" w14:textId="03D47014" w:rsidR="00B01099" w:rsidRDefault="00B01099" w:rsidP="00B01099">
      <w:pPr>
        <w:rPr>
          <w:lang w:eastAsia="en-US"/>
        </w:rPr>
      </w:pPr>
    </w:p>
    <w:p w14:paraId="07DC73D4" w14:textId="2F544736" w:rsidR="00B01099" w:rsidRDefault="00B01099" w:rsidP="00B01099">
      <w:pPr>
        <w:rPr>
          <w:lang w:eastAsia="en-US"/>
        </w:rPr>
      </w:pPr>
    </w:p>
    <w:p w14:paraId="0A27F23E" w14:textId="77777777" w:rsidR="00B01099" w:rsidRPr="00B01099" w:rsidRDefault="00B01099" w:rsidP="00B01099">
      <w:pPr>
        <w:rPr>
          <w:lang w:eastAsia="en-US"/>
        </w:rPr>
      </w:pPr>
    </w:p>
    <w:p w14:paraId="5209F9BE" w14:textId="6775F352" w:rsidR="0065499A" w:rsidRDefault="0065499A" w:rsidP="0065499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5499A">
        <w:rPr>
          <w:rFonts w:ascii="Times New Roman" w:hAnsi="Times New Roman" w:cs="Times New Roman"/>
          <w:sz w:val="24"/>
          <w:szCs w:val="24"/>
        </w:rPr>
        <w:lastRenderedPageBreak/>
        <w:t>What is Being Delivered:</w:t>
      </w:r>
    </w:p>
    <w:p w14:paraId="0470FE38" w14:textId="158232EC" w:rsidR="00DA1FB3" w:rsidRDefault="00DA1FB3" w:rsidP="00DA1FB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</w:t>
      </w:r>
      <w:r w:rsidR="0065499A">
        <w:rPr>
          <w:rFonts w:ascii="Times New Roman" w:hAnsi="Times New Roman" w:cs="Times New Roman"/>
          <w:sz w:val="24"/>
          <w:szCs w:val="24"/>
        </w:rPr>
        <w:t xml:space="preserve"> Ship in Playfield</w:t>
      </w:r>
    </w:p>
    <w:p w14:paraId="1E46E3D3" w14:textId="31F03E57" w:rsidR="00DA1FB3" w:rsidRDefault="00DA1FB3" w:rsidP="00DA1FB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n with gravity</w:t>
      </w:r>
    </w:p>
    <w:p w14:paraId="68945ECE" w14:textId="4A4B59EB" w:rsidR="00DA1FB3" w:rsidRPr="00DA1FB3" w:rsidRDefault="00DA1FB3" w:rsidP="00DA1FB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truction from collision with missile, other ship, sun</w:t>
      </w:r>
    </w:p>
    <w:p w14:paraId="7038153C" w14:textId="5092C912" w:rsidR="00793DD8" w:rsidRDefault="00793DD8" w:rsidP="00793DD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elopment:</w:t>
      </w:r>
    </w:p>
    <w:p w14:paraId="2A3885EA" w14:textId="5AB57B91" w:rsidR="00DA1FB3" w:rsidRDefault="00DA1FB3" w:rsidP="00DA1FB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 major problems in development</w:t>
      </w:r>
    </w:p>
    <w:p w14:paraId="7F525319" w14:textId="784D221E" w:rsidR="00DA1FB3" w:rsidRDefault="00DA1FB3" w:rsidP="00DA1FB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ly issue was trial and error was needed to find an adequate gravitational value to have good game-feel</w:t>
      </w:r>
    </w:p>
    <w:p w14:paraId="1BF9B99B" w14:textId="77777777" w:rsidR="00620A35" w:rsidRDefault="00ED4630" w:rsidP="00620A3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20A35">
        <w:rPr>
          <w:rFonts w:ascii="Times New Roman" w:hAnsi="Times New Roman" w:cs="Times New Roman"/>
          <w:sz w:val="24"/>
          <w:szCs w:val="24"/>
        </w:rPr>
        <w:t>Test Requirements &amp; result</w:t>
      </w:r>
      <w:r w:rsidR="00620A35">
        <w:rPr>
          <w:rFonts w:ascii="Times New Roman" w:hAnsi="Times New Roman" w:cs="Times New Roman"/>
          <w:sz w:val="24"/>
          <w:szCs w:val="24"/>
        </w:rPr>
        <w:t>s</w:t>
      </w:r>
      <w:r w:rsidRPr="00620A35">
        <w:rPr>
          <w:rFonts w:ascii="Times New Roman" w:hAnsi="Times New Roman" w:cs="Times New Roman"/>
          <w:sz w:val="24"/>
          <w:szCs w:val="24"/>
        </w:rPr>
        <w:t>:</w:t>
      </w:r>
    </w:p>
    <w:p w14:paraId="51575415" w14:textId="115728D9" w:rsidR="00ED4630" w:rsidRDefault="00ED4630" w:rsidP="00DA1FB3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620A35">
        <w:rPr>
          <w:rFonts w:ascii="Times New Roman" w:hAnsi="Times New Roman" w:cs="Times New Roman"/>
          <w:sz w:val="24"/>
          <w:szCs w:val="24"/>
        </w:rPr>
        <w:t xml:space="preserve"> </w:t>
      </w:r>
      <w:r w:rsidR="00DA1FB3">
        <w:rPr>
          <w:rFonts w:ascii="Times New Roman" w:hAnsi="Times New Roman" w:cs="Times New Roman"/>
          <w:sz w:val="24"/>
          <w:szCs w:val="24"/>
        </w:rPr>
        <w:t>Thrusting from standstill should have ships go into stable orbit around sun</w:t>
      </w:r>
    </w:p>
    <w:p w14:paraId="57C6D55D" w14:textId="5C148F51" w:rsidR="00DA1FB3" w:rsidRDefault="00DA1FB3" w:rsidP="00DA1FB3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sing the ‘T’ button will make ship1</w:t>
      </w:r>
      <w:r w:rsidR="00D71E75">
        <w:rPr>
          <w:rFonts w:ascii="Times New Roman" w:hAnsi="Times New Roman" w:cs="Times New Roman"/>
          <w:sz w:val="24"/>
          <w:szCs w:val="24"/>
        </w:rPr>
        <w:t>t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 appear close to sun and already with some velocity to make the test easier to set up.</w:t>
      </w:r>
    </w:p>
    <w:p w14:paraId="5D911745" w14:textId="5D4EBA4E" w:rsidR="00620A35" w:rsidRPr="00620A35" w:rsidRDefault="00620A35" w:rsidP="00620A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l tests pass at time of submission</w:t>
      </w:r>
    </w:p>
    <w:sectPr w:rsidR="00620A35" w:rsidRPr="00620A35" w:rsidSect="0065499A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BE291C"/>
    <w:multiLevelType w:val="hybridMultilevel"/>
    <w:tmpl w:val="C2860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I0szQxN7S0sDAyNTNV0lEKTi0uzszPAykwrgUAXBqeZiwAAAA="/>
  </w:docVars>
  <w:rsids>
    <w:rsidRoot w:val="0065499A"/>
    <w:rsid w:val="002C76AC"/>
    <w:rsid w:val="003237D9"/>
    <w:rsid w:val="00620A35"/>
    <w:rsid w:val="0065499A"/>
    <w:rsid w:val="00767908"/>
    <w:rsid w:val="00793DD8"/>
    <w:rsid w:val="00A16109"/>
    <w:rsid w:val="00B01099"/>
    <w:rsid w:val="00C92407"/>
    <w:rsid w:val="00D266C9"/>
    <w:rsid w:val="00D71E75"/>
    <w:rsid w:val="00D83F1B"/>
    <w:rsid w:val="00DA1FB3"/>
    <w:rsid w:val="00ED4630"/>
    <w:rsid w:val="00F22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8AC354"/>
  <w15:chartTrackingRefBased/>
  <w15:docId w15:val="{BEB8A4B2-53CF-461C-8C42-6B5D955B3C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65499A"/>
    <w:pPr>
      <w:spacing w:after="0" w:line="240" w:lineRule="auto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65499A"/>
    <w:rPr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65499A"/>
    <w:pPr>
      <w:spacing w:after="0" w:line="216" w:lineRule="auto"/>
      <w:contextualSpacing/>
    </w:pPr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65499A"/>
    <w:rPr>
      <w:rFonts w:asciiTheme="majorHAnsi" w:eastAsiaTheme="majorEastAsia" w:hAnsiTheme="majorHAnsi" w:cstheme="majorBidi"/>
      <w:color w:val="404040" w:themeColor="text1" w:themeTint="BF"/>
      <w:spacing w:val="-10"/>
      <w:kern w:val="28"/>
      <w:sz w:val="56"/>
      <w:szCs w:val="56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65499A"/>
    <w:pPr>
      <w:numPr>
        <w:ilvl w:val="1"/>
      </w:numPr>
    </w:pPr>
    <w:rPr>
      <w:rFonts w:cs="Times New Roman"/>
      <w:color w:val="5A5A5A" w:themeColor="text1" w:themeTint="A5"/>
      <w:spacing w:val="15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65499A"/>
    <w:rPr>
      <w:rFonts w:cs="Times New Roman"/>
      <w:color w:val="5A5A5A" w:themeColor="text1" w:themeTint="A5"/>
      <w:spacing w:val="15"/>
      <w:lang w:eastAsia="en-US"/>
    </w:rPr>
  </w:style>
  <w:style w:type="paragraph" w:styleId="ListParagraph">
    <w:name w:val="List Paragraph"/>
    <w:basedOn w:val="Normal"/>
    <w:uiPriority w:val="34"/>
    <w:qFormat/>
    <w:rsid w:val="0065499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93D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93DD8"/>
    <w:rPr>
      <w:color w:val="808080"/>
      <w:shd w:val="clear" w:color="auto" w:fill="E6E6E6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B01099"/>
  </w:style>
  <w:style w:type="character" w:customStyle="1" w:styleId="DateChar">
    <w:name w:val="Date Char"/>
    <w:basedOn w:val="DefaultParagraphFont"/>
    <w:link w:val="Date"/>
    <w:uiPriority w:val="99"/>
    <w:semiHidden/>
    <w:rsid w:val="00B010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3662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Assignment 3, Phase 1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100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ace Wars Documentation</vt:lpstr>
    </vt:vector>
  </TitlesOfParts>
  <Company/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ce Wars Documentation</dc:title>
  <dc:subject>Graham Kitchenka</dc:subject>
  <dc:creator>Graham Kitchenka</dc:creator>
  <cp:keywords/>
  <dc:description/>
  <cp:lastModifiedBy>Graham Kitchenka</cp:lastModifiedBy>
  <cp:revision>5</cp:revision>
  <dcterms:created xsi:type="dcterms:W3CDTF">2018-02-22T03:24:00Z</dcterms:created>
  <dcterms:modified xsi:type="dcterms:W3CDTF">2018-02-22T03:52:00Z</dcterms:modified>
</cp:coreProperties>
</file>